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bed232d324feb4ad2be440c953b59c1c7548ec"/>
      <w:r>
        <w:rPr>
          <w:b/>
        </w:rPr>
        <w:t xml:space="preserve">ПРОТОКОЛ ЕЛЕКТРОННОГО АУКЦІОНУ № ALE001-UA-20240326-31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Національна академія внутрішніх спра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транспортного засобу «Автомобіль ГАЗ-3302 вантажний фургон, 2002 року випуску, державний реєстраційний номер 41752КА»</w:t>
      </w:r>
    </w:p>
    <w:p>
      <w:pPr>
        <w:numPr>
          <w:ilvl w:val="0"/>
          <w:numId w:val="1001"/>
        </w:numPr>
        <w:pStyle w:val="Compact"/>
      </w:pPr>
      <w:r>
        <w:t xml:space="preserve">Автомобіль ГАЗ-3302 вантажний фургон, 2002 року випуску, державний реєстраційний номер 41752КА. Тип коробки передач - механічна, об'єм двигуна 2300 см³., тип палива - бензин, пробіг - 40933 км., строк експлуатації - 14 років.</w:t>
      </w:r>
      <w:r>
        <w:t xml:space="preserve"> </w:t>
      </w:r>
      <w:r>
        <w:t xml:space="preserve">Транспортний засіб потребує ремонту, малярних робіт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3 292,77 грн, у тому числі ПДВ</w:t>
      </w:r>
      <w:r>
        <w:t xml:space="preserve"> </w:t>
      </w:r>
      <w:r>
        <w:t xml:space="preserve">12 215,4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329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аціональна академія внутрішніх справ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3:30:13Z</dcterms:created>
  <dcterms:modified xsi:type="dcterms:W3CDTF">2024-06-26T0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